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t xml:space="preserve">Dear [Hiring Committee/Department Head],</w:t>
      </w:r>
    </w:p>
    <w:p>
      <w:pPr>
        <w:pStyle w:val="BodyText"/>
      </w:pPr>
      <w:r>
        <w:t xml:space="preserve">I am writing to express my sincere interest in the University Lecturer position at a prestigious institution in Algeria, specifically Algiers. As an experienced educator and researcher with a deep commitment to academic excellence, I am eager to contribute my expertise and passion for teaching to further the mission of higher education in this vibrant region. My academic background, professional experience, and dedication to fostering intellectual growth align seamlessly with the requirements of this role, and I am confident that my qualifications make me a strong candidate for the position.</w:t>
      </w:r>
    </w:p>
    <w:bookmarkStart w:id="20" w:name="Xe8b1ac7b9ab85b59e08bde913a757030294a649"/>
    <w:p>
      <w:pPr>
        <w:pStyle w:val="Heading2"/>
      </w:pPr>
      <w:r>
        <w:t xml:space="preserve">Academic Background and Professional Experience</w:t>
      </w:r>
    </w:p>
    <w:p>
      <w:pPr>
        <w:pStyle w:val="FirstParagraph"/>
      </w:pPr>
      <w:r>
        <w:t xml:space="preserve">With a [Doctorate/Master’s] in [Your Field of Study] from [University Name], I have cultivated a robust foundation in both theoretical and applied aspects of my discipline. My academic journey has been marked by a relentless pursuit of knowledge, culminating in publications in peer-reviewed journals and presentations at international conferences. These experiences have not only honed my research skills but also equipped me with the ability to translate complex concepts into engaging classroom instruction—a critical skill for a University Lecturer.</w:t>
      </w:r>
    </w:p>
    <w:p>
      <w:pPr>
        <w:pStyle w:val="BodyText"/>
      </w:pPr>
      <w:r>
        <w:t xml:space="preserve">Over the past [X years], I have served as a lecturer and researcher at [Previous Institution], where I designed and delivered courses on [Specific Subjects]. My teaching philosophy emphasizes interactive learning, critical thinking, and real-world application. For instance, in my course on [Course Name], I integrated case studies from diverse cultural contexts to help students grasp abstract theories through practical examples. This approach has consistently received positive feedback from students and peers alike.</w:t>
      </w:r>
    </w:p>
    <w:bookmarkEnd w:id="20"/>
    <w:bookmarkStart w:id="21" w:name="research-and-contributions-to-the-field"/>
    <w:p>
      <w:pPr>
        <w:pStyle w:val="Heading2"/>
      </w:pPr>
      <w:r>
        <w:t xml:space="preserve">Research and Contributions to the Field</w:t>
      </w:r>
    </w:p>
    <w:p>
      <w:pPr>
        <w:pStyle w:val="FirstParagraph"/>
      </w:pPr>
      <w:r>
        <w:t xml:space="preserve">My research focuses on [Your Research Area], a field that holds significant relevance for the academic and societal landscape of Algeria, particularly Algiers. I have published extensively on topics such as [Specific Topics], which intersect with the challenges and opportunities facing higher education in North Africa. For example, my recent study on [Title of Research] explored the impact of technological innovation on pedagogical practices, a subject that resonates strongly with the goals of modernizing education in Algeria.</w:t>
      </w:r>
    </w:p>
    <w:p>
      <w:pPr>
        <w:pStyle w:val="BodyText"/>
      </w:pPr>
      <w:r>
        <w:t xml:space="preserve">In addition to my academic work, I have collaborated with international and regional institutions to promote interdisciplinary research. These collaborations have deepened my understanding of the unique educational needs of diverse student populations, including those in Algeria. My commitment to advancing knowledge is further reflected in my role as a reviewer for [Journal Name], where I contribute to shaping scholarly discourse in my field.</w:t>
      </w:r>
    </w:p>
    <w:bookmarkEnd w:id="21"/>
    <w:bookmarkStart w:id="22" w:name="X75c155480c6afc66d71333e371e31fda39300d6"/>
    <w:p>
      <w:pPr>
        <w:pStyle w:val="Heading2"/>
      </w:pPr>
      <w:r>
        <w:t xml:space="preserve">Alignment with University Lecturer Responsibilities</w:t>
      </w:r>
    </w:p>
    <w:p>
      <w:pPr>
        <w:pStyle w:val="FirstParagraph"/>
      </w:pPr>
      <w:r>
        <w:t xml:space="preserve">The role of a University Lecturer in Algeria Algiers demands not only academic rigor but also cultural sensitivity and adaptability. My experience teaching in multicultural environments has prepared me to engage effectively with students from varied backgrounds. In Algiers, where the university system is increasingly focused on innovation and global competitiveness, I am confident that my ability to design curricula that balance traditional knowledge with contemporary insights will be an asset.</w:t>
      </w:r>
    </w:p>
    <w:p>
      <w:pPr>
        <w:pStyle w:val="BodyText"/>
      </w:pPr>
      <w:r>
        <w:t xml:space="preserve">Moreover, I understand the importance of mentorship in higher education. As a lecturer, I have mentored numerous graduate students, guiding them through research projects and career development. This experience has reinforced my belief that fostering the next generation of scholars is a cornerstone of academic leadership. In Algiers, where universities are striving to enhance their global standing, I aim to contribute by nurturing students’ intellectual curiosity and preparing them for impactful careers.</w:t>
      </w:r>
    </w:p>
    <w:bookmarkEnd w:id="22"/>
    <w:bookmarkStart w:id="23" w:name="Xf21a2e7b61d21f571ae1067d5def3dad6a9a83a"/>
    <w:p>
      <w:pPr>
        <w:pStyle w:val="Heading2"/>
      </w:pPr>
      <w:r>
        <w:t xml:space="preserve">Commitment to Education in Algeria Algiers</w:t>
      </w:r>
    </w:p>
    <w:p>
      <w:pPr>
        <w:pStyle w:val="FirstParagraph"/>
      </w:pPr>
      <w:r>
        <w:t xml:space="preserve">Algeria’s educational landscape is undergoing transformative changes, with a growing emphasis on quality teaching and research. As a University Lecturer in Algiers, I am eager to contribute to this dynamic environment by leveraging my expertise to address local and global challenges. For instance, I am particularly interested in exploring how [Specific Research Area] can inform sustainable development initiatives in Algeria. By bridging academic theory with practical solutions, I aim to support the university’s mission of fostering innovation and societal progress.</w:t>
      </w:r>
    </w:p>
    <w:p>
      <w:pPr>
        <w:pStyle w:val="BodyText"/>
      </w:pPr>
      <w:r>
        <w:t xml:space="preserve">Furthermore, my fluency in [Languages, e.g., Arabic and French] and familiarity with Algerian educational policies enable me to navigate the unique cultural and institutional context of Algiers. I am also committed to promoting inclusivity in the classroom, ensuring that all students—regardless of their background—have equitable opportunities to succeed.</w:t>
      </w:r>
    </w:p>
    <w:bookmarkEnd w:id="23"/>
    <w:bookmarkStart w:id="24" w:name="conclusion"/>
    <w:p>
      <w:pPr>
        <w:pStyle w:val="Heading2"/>
      </w:pPr>
      <w:r>
        <w:t xml:space="preserve">Conclusion</w:t>
      </w:r>
    </w:p>
    <w:p>
      <w:pPr>
        <w:pStyle w:val="FirstParagraph"/>
      </w:pPr>
      <w:r>
        <w:t xml:space="preserve">In conclusion, I am excited about the opportunity to contribute my skills and enthusiasm as a University Lecturer at an institution in Algeria Algiers. My academic achievements, teaching experience, and research contributions position me to make meaningful contributions to your department. I would be honored to discuss how my background aligns with your institutional goals and how I can support the continued excellence of your academic programs.</w:t>
      </w:r>
    </w:p>
    <w:p>
      <w:pPr>
        <w:pStyle w:val="BodyText"/>
      </w:pPr>
      <w:r>
        <w:t xml:space="preserve">Thank you for considering my application. I look forward to the possibility of contributing to the vibrant academic community in Algeria Algier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 Algeria Algiers</dc:title>
  <dc:creator/>
  <cp:keywords/>
  <dcterms:created xsi:type="dcterms:W3CDTF">2026-07-21T05:00:36Z</dcterms:created>
  <dcterms:modified xsi:type="dcterms:W3CDTF">2026-07-21T05:00:36Z</dcterms:modified>
</cp:coreProperties>
</file>

<file path=docProps/custom.xml><?xml version="1.0" encoding="utf-8"?>
<Properties xmlns="http://schemas.openxmlformats.org/officeDocument/2006/custom-properties" xmlns:vt="http://schemas.openxmlformats.org/officeDocument/2006/docPropsVTypes"/>
</file>